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F73ABA">
              <w:rPr>
                <w:noProof/>
              </w:rPr>
              <w:t>2</w:t>
            </w:r>
            <w:r>
              <w:rPr>
                <w:noProof/>
              </w:rPr>
              <w:fldChar w:fldCharType="end"/>
            </w:r>
          </w:hyperlink>
        </w:p>
        <w:p w:rsidR="0009411D" w:rsidRDefault="00644BEE">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644BEE">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644BEE">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644BEE">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644BEE">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644BEE">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644BEE">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644BEE">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644BEE">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644BEE">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644BEE">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644BEE">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F73ABA">
              <w:rPr>
                <w:noProof/>
              </w:rPr>
              <w:t>3</w:t>
            </w:r>
            <w:r w:rsidR="001A1FE1">
              <w:rPr>
                <w:noProof/>
              </w:rPr>
              <w:fldChar w:fldCharType="end"/>
            </w:r>
          </w:hyperlink>
        </w:p>
        <w:p w:rsidR="0009411D" w:rsidRDefault="00644BEE">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644BEE">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644BEE">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644BEE">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644BEE">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644BEE">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644BEE">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644BEE">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644BEE">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644BEE">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644BEE">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644BEE">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644BEE">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644BEE">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644BEE">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644BEE">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644BEE">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644BEE">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644BEE">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644BEE">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644BEE">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9A2450">
        <w:trPr>
          <w:trHeight w:val="386"/>
        </w:trPr>
        <w:tc>
          <w:tcPr>
            <w:tcW w:w="2160"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171"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9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84"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9A2450">
        <w:trPr>
          <w:trHeight w:val="379"/>
        </w:trPr>
        <w:tc>
          <w:tcPr>
            <w:tcW w:w="2160"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171"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9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84"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09411D" w:rsidRPr="009A2450" w:rsidTr="009A2450">
        <w:trPr>
          <w:trHeight w:val="343"/>
        </w:trPr>
        <w:tc>
          <w:tcPr>
            <w:tcW w:w="2160" w:type="dxa"/>
            <w:tcBorders>
              <w:top w:val="single" w:sz="6"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Maica L. Belchez</w:t>
            </w:r>
          </w:p>
        </w:tc>
        <w:tc>
          <w:tcPr>
            <w:tcW w:w="1171" w:type="dxa"/>
            <w:tcBorders>
              <w:top w:val="single" w:sz="6"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9/2016</w:t>
            </w:r>
          </w:p>
        </w:tc>
        <w:tc>
          <w:tcPr>
            <w:tcW w:w="4954" w:type="dxa"/>
            <w:tcBorders>
              <w:top w:val="single" w:sz="6"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Update Reference</w:t>
            </w:r>
          </w:p>
        </w:tc>
        <w:tc>
          <w:tcPr>
            <w:tcW w:w="1584" w:type="dxa"/>
            <w:tcBorders>
              <w:top w:val="single" w:sz="6"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240130">
        <w:trPr>
          <w:trHeight w:val="343"/>
        </w:trPr>
        <w:tc>
          <w:tcPr>
            <w:tcW w:w="2160"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171"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9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p>
        </w:tc>
        <w:tc>
          <w:tcPr>
            <w:tcW w:w="1584"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240130" w:rsidRPr="009A2450" w:rsidTr="009A2450">
        <w:trPr>
          <w:trHeight w:val="343"/>
        </w:trPr>
        <w:tc>
          <w:tcPr>
            <w:tcW w:w="2160" w:type="dxa"/>
            <w:tcBorders>
              <w:top w:val="single" w:sz="6" w:space="0" w:color="000000"/>
              <w:left w:val="single" w:sz="12"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Maica L. Belchez</w:t>
            </w:r>
          </w:p>
        </w:tc>
        <w:tc>
          <w:tcPr>
            <w:tcW w:w="1171" w:type="dxa"/>
            <w:tcBorders>
              <w:top w:val="single" w:sz="6" w:space="0" w:color="000000"/>
              <w:left w:val="single" w:sz="6"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10/30/2016</w:t>
            </w:r>
          </w:p>
        </w:tc>
        <w:tc>
          <w:tcPr>
            <w:tcW w:w="4954" w:type="dxa"/>
            <w:tcBorders>
              <w:top w:val="single" w:sz="6" w:space="0" w:color="000000"/>
              <w:left w:val="single" w:sz="6"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Create Document Convention</w:t>
            </w:r>
          </w:p>
        </w:tc>
        <w:tc>
          <w:tcPr>
            <w:tcW w:w="1584" w:type="dxa"/>
            <w:tcBorders>
              <w:top w:val="single" w:sz="6" w:space="0" w:color="000000"/>
              <w:left w:val="single" w:sz="6" w:space="0" w:color="000000"/>
              <w:bottom w:val="single" w:sz="12" w:space="0" w:color="000000"/>
              <w:right w:val="single" w:sz="12" w:space="0" w:color="000000"/>
            </w:tcBorders>
            <w:vAlign w:val="center"/>
          </w:tcPr>
          <w:p w:rsidR="00240130" w:rsidRPr="009A2450" w:rsidRDefault="00240130"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the contents. The fixed font size that has been used to type this document is 12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3" w:name="_Toc6273"/>
      <w:r>
        <w:t xml:space="preserve">Design and Implementation Constraints </w:t>
      </w:r>
      <w:bookmarkEnd w:id="13"/>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4" w:name="_Toc6274"/>
      <w:r>
        <w:t xml:space="preserve">User Documentation </w:t>
      </w:r>
      <w:bookmarkEnd w:id="14"/>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0" w:name="_Toc6280"/>
      <w:r>
        <w:t xml:space="preserve">Communications Interfaces </w:t>
      </w:r>
      <w:bookmarkEnd w:id="20"/>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1" w:name="_Toc6281"/>
      <w:r>
        <w:t xml:space="preserve">System Features </w:t>
      </w:r>
      <w:bookmarkEnd w:id="21"/>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2" w:name="_Toc6282"/>
      <w:r>
        <w:t xml:space="preserve">System Feature 1 </w:t>
      </w:r>
      <w:bookmarkEnd w:id="22"/>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3" w:name="_Toc6283"/>
      <w:r>
        <w:t xml:space="preserve">System Feature 2 (and so on) </w:t>
      </w:r>
      <w:bookmarkEnd w:id="23"/>
    </w:p>
    <w:p w:rsidR="0009411D" w:rsidRDefault="001A1FE1">
      <w:pPr>
        <w:pStyle w:val="Heading1"/>
        <w:ind w:left="400" w:hanging="415"/>
      </w:pPr>
      <w:bookmarkStart w:id="24" w:name="_Toc6284"/>
      <w:r>
        <w:t xml:space="preserve">Other Nonfunctional Requirements </w:t>
      </w:r>
      <w:bookmarkEnd w:id="24"/>
    </w:p>
    <w:p w:rsidR="0009411D" w:rsidRDefault="001A1FE1">
      <w:pPr>
        <w:pStyle w:val="Heading2"/>
        <w:ind w:left="482" w:hanging="497"/>
      </w:pPr>
      <w:bookmarkStart w:id="25" w:name="_Toc6285"/>
      <w:r>
        <w:t xml:space="preserve">Performance Requirements </w:t>
      </w:r>
      <w:bookmarkEnd w:id="25"/>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6" w:name="_Toc6286"/>
      <w:r>
        <w:t xml:space="preserve">Safety Requirements </w:t>
      </w:r>
      <w:bookmarkEnd w:id="26"/>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7" w:name="_Toc6287"/>
      <w:r>
        <w:t xml:space="preserve">Security Requirements </w:t>
      </w:r>
      <w:bookmarkEnd w:id="27"/>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8" w:name="_Toc6288"/>
      <w:r>
        <w:t xml:space="preserve">Software Quality Attributes </w:t>
      </w:r>
      <w:bookmarkEnd w:id="28"/>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 xml:space="preserve">Usability – How effectively a person can be taken the advantages of the system and the ease of </w:t>
      </w:r>
      <w:bookmarkStart w:id="29" w:name="_GoBack"/>
      <w:bookmarkEnd w:id="29"/>
      <w:r>
        <w:rPr>
          <w:i w:val="0"/>
        </w:rPr>
        <w:t>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4BEE" w:rsidRDefault="00644BEE">
      <w:pPr>
        <w:spacing w:after="0" w:line="240" w:lineRule="auto"/>
      </w:pPr>
      <w:r>
        <w:separator/>
      </w:r>
    </w:p>
  </w:endnote>
  <w:endnote w:type="continuationSeparator" w:id="0">
    <w:p w:rsidR="00644BEE" w:rsidRDefault="00644B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4BEE" w:rsidRDefault="00644BEE">
      <w:pPr>
        <w:spacing w:after="0" w:line="240" w:lineRule="auto"/>
      </w:pPr>
      <w:r>
        <w:separator/>
      </w:r>
    </w:p>
  </w:footnote>
  <w:footnote w:type="continuationSeparator" w:id="0">
    <w:p w:rsidR="00644BEE" w:rsidRDefault="00644B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B43FC4" w:rsidRPr="00B43FC4">
      <w:rPr>
        <w:rFonts w:ascii="Times New Roman" w:eastAsia="Times New Roman" w:hAnsi="Times New Roman" w:cs="Times New Roman"/>
        <w:b/>
        <w:noProof/>
        <w:sz w:val="20"/>
      </w:rPr>
      <w:t>7</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5"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6"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tKgFABLxeLQtAAAA"/>
  </w:docVars>
  <w:rsids>
    <w:rsidRoot w:val="0009411D"/>
    <w:rsid w:val="00051CA9"/>
    <w:rsid w:val="000618E2"/>
    <w:rsid w:val="0009411D"/>
    <w:rsid w:val="000A2216"/>
    <w:rsid w:val="000A4B40"/>
    <w:rsid w:val="000A7726"/>
    <w:rsid w:val="000D6D11"/>
    <w:rsid w:val="00111E33"/>
    <w:rsid w:val="0011789E"/>
    <w:rsid w:val="0019096F"/>
    <w:rsid w:val="001A1FE1"/>
    <w:rsid w:val="001B5639"/>
    <w:rsid w:val="001E6813"/>
    <w:rsid w:val="002167CB"/>
    <w:rsid w:val="00240130"/>
    <w:rsid w:val="00254649"/>
    <w:rsid w:val="00283423"/>
    <w:rsid w:val="002D6633"/>
    <w:rsid w:val="00350051"/>
    <w:rsid w:val="00383AFF"/>
    <w:rsid w:val="00395A77"/>
    <w:rsid w:val="003A4CD9"/>
    <w:rsid w:val="00403019"/>
    <w:rsid w:val="0043600B"/>
    <w:rsid w:val="00444559"/>
    <w:rsid w:val="00477205"/>
    <w:rsid w:val="0048145A"/>
    <w:rsid w:val="004E084B"/>
    <w:rsid w:val="004E2FF0"/>
    <w:rsid w:val="004F0407"/>
    <w:rsid w:val="00535B56"/>
    <w:rsid w:val="0054108A"/>
    <w:rsid w:val="005518C5"/>
    <w:rsid w:val="00644BEE"/>
    <w:rsid w:val="006A6C9F"/>
    <w:rsid w:val="006F448D"/>
    <w:rsid w:val="006F6B3C"/>
    <w:rsid w:val="00705928"/>
    <w:rsid w:val="00741FBD"/>
    <w:rsid w:val="00757727"/>
    <w:rsid w:val="007854FB"/>
    <w:rsid w:val="0079137B"/>
    <w:rsid w:val="00795D8B"/>
    <w:rsid w:val="008157B4"/>
    <w:rsid w:val="00852F9B"/>
    <w:rsid w:val="008B4F3C"/>
    <w:rsid w:val="008B4FB7"/>
    <w:rsid w:val="008B639B"/>
    <w:rsid w:val="008D218B"/>
    <w:rsid w:val="008D5BAB"/>
    <w:rsid w:val="00925A0D"/>
    <w:rsid w:val="009778D2"/>
    <w:rsid w:val="00995B41"/>
    <w:rsid w:val="009A2450"/>
    <w:rsid w:val="009A24F5"/>
    <w:rsid w:val="00A37467"/>
    <w:rsid w:val="00A40411"/>
    <w:rsid w:val="00A802F0"/>
    <w:rsid w:val="00A80A3C"/>
    <w:rsid w:val="00B21028"/>
    <w:rsid w:val="00B43FC4"/>
    <w:rsid w:val="00B7603E"/>
    <w:rsid w:val="00BD1DAC"/>
    <w:rsid w:val="00BD3A8D"/>
    <w:rsid w:val="00C73943"/>
    <w:rsid w:val="00CC70C2"/>
    <w:rsid w:val="00CD5FCA"/>
    <w:rsid w:val="00CE10B5"/>
    <w:rsid w:val="00CE2647"/>
    <w:rsid w:val="00DA1ECA"/>
    <w:rsid w:val="00DB696F"/>
    <w:rsid w:val="00DD1EF7"/>
    <w:rsid w:val="00DE3BB0"/>
    <w:rsid w:val="00E232AC"/>
    <w:rsid w:val="00E34894"/>
    <w:rsid w:val="00E9470E"/>
    <w:rsid w:val="00EB0577"/>
    <w:rsid w:val="00ED0072"/>
    <w:rsid w:val="00F30283"/>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A579E"/>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2</TotalTime>
  <Pages>11</Pages>
  <Words>3242</Words>
  <Characters>18481</Characters>
  <Application>Microsoft Office Word</Application>
  <DocSecurity>0</DocSecurity>
  <Lines>154</Lines>
  <Paragraphs>43</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24</cp:revision>
  <dcterms:created xsi:type="dcterms:W3CDTF">2016-10-22T07:52:00Z</dcterms:created>
  <dcterms:modified xsi:type="dcterms:W3CDTF">2016-10-30T09:13:00Z</dcterms:modified>
</cp:coreProperties>
</file>